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777B8B" w14:textId="7CF4EC40" w:rsidR="001E2624" w:rsidRDefault="001E2624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1544AE43">
                <wp:simplePos x="0" y="0"/>
                <wp:positionH relativeFrom="margin">
                  <wp:posOffset>-99695</wp:posOffset>
                </wp:positionH>
                <wp:positionV relativeFrom="paragraph">
                  <wp:posOffset>33909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5D2C1D2E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3 NoSQL (Lab 0</w:t>
                            </w:r>
                            <w:r w:rsidR="00CA2DC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3</w:t>
                            </w:r>
                            <w:r w:rsidR="001E262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Part A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26.7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5D2C1D2E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3 NoSQL (Lab 0</w:t>
                      </w:r>
                      <w:r w:rsidR="00CA2DC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3</w:t>
                      </w:r>
                      <w:r w:rsidR="001E262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Part A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49BAB59" w14:textId="5B1847B0" w:rsidR="001E2624" w:rsidRDefault="001E2624" w:rsidP="009F5F34">
      <w:pPr>
        <w:rPr>
          <w:b/>
          <w:bCs/>
          <w:color w:val="0070C0"/>
          <w:sz w:val="40"/>
          <w:szCs w:val="40"/>
        </w:rPr>
      </w:pPr>
      <w:r>
        <w:rPr>
          <w:rFonts w:ascii="Calibri" w:hAnsi="Calibri" w:cs="Calibri"/>
          <w:noProof/>
          <w:color w:val="000000"/>
          <w:bdr w:val="none" w:sz="0" w:space="0" w:color="auto" w:frame="1"/>
        </w:rPr>
        <w:drawing>
          <wp:inline distT="0" distB="0" distL="0" distR="0" wp14:anchorId="5518C0E3" wp14:editId="0CC7F052">
            <wp:extent cx="7194904" cy="21082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7971" cy="2114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3C166" w14:textId="73094B0C" w:rsidR="001E2624" w:rsidRDefault="001E2624" w:rsidP="001E2624">
      <w:pPr>
        <w:pStyle w:val="ListParagraph"/>
        <w:numPr>
          <w:ilvl w:val="0"/>
          <w:numId w:val="13"/>
        </w:numPr>
        <w:rPr>
          <w:b/>
          <w:bCs/>
          <w:color w:val="000000" w:themeColor="text1"/>
          <w:sz w:val="36"/>
          <w:szCs w:val="36"/>
        </w:rPr>
      </w:pPr>
      <w:r w:rsidRPr="001E2624">
        <w:rPr>
          <w:b/>
          <w:bCs/>
          <w:color w:val="000000" w:themeColor="text1"/>
          <w:sz w:val="36"/>
          <w:szCs w:val="36"/>
        </w:rPr>
        <w:t xml:space="preserve">Create the tree structure in </w:t>
      </w:r>
      <w:proofErr w:type="spellStart"/>
      <w:proofErr w:type="gramStart"/>
      <w:r w:rsidRPr="001E2624">
        <w:rPr>
          <w:b/>
          <w:bCs/>
          <w:color w:val="000000" w:themeColor="text1"/>
          <w:sz w:val="36"/>
          <w:szCs w:val="36"/>
        </w:rPr>
        <w:t>mongodb</w:t>
      </w:r>
      <w:proofErr w:type="spellEnd"/>
      <w:proofErr w:type="gramEnd"/>
    </w:p>
    <w:p w14:paraId="469103C5" w14:textId="0310041D" w:rsidR="001E2624" w:rsidRDefault="00E9601C" w:rsidP="001E2624">
      <w:pPr>
        <w:pStyle w:val="ListParagraph"/>
        <w:rPr>
          <w:b/>
          <w:bCs/>
          <w:color w:val="000000" w:themeColor="text1"/>
          <w:sz w:val="36"/>
          <w:szCs w:val="36"/>
        </w:rPr>
      </w:pPr>
      <w:r w:rsidRPr="00E9601C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BB44E90" wp14:editId="547AB8CA">
            <wp:extent cx="4121150" cy="4616776"/>
            <wp:effectExtent l="19050" t="19050" r="1270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38311" cy="46360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DB185A" w14:textId="1141F4D6" w:rsidR="00E9601C" w:rsidRDefault="00E9601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2A5A7BCD" w14:textId="77777777" w:rsidR="00E9601C" w:rsidRDefault="00E9601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62F481D5" w14:textId="75091E54" w:rsidR="00E9601C" w:rsidRDefault="00E9601C" w:rsidP="00E9601C">
      <w:pPr>
        <w:pStyle w:val="ListParagraph"/>
        <w:numPr>
          <w:ilvl w:val="0"/>
          <w:numId w:val="13"/>
        </w:numPr>
        <w:rPr>
          <w:b/>
          <w:bCs/>
          <w:color w:val="000000" w:themeColor="text1"/>
          <w:sz w:val="36"/>
          <w:szCs w:val="36"/>
        </w:rPr>
      </w:pPr>
      <w:r w:rsidRPr="001E2624">
        <w:rPr>
          <w:b/>
          <w:bCs/>
          <w:color w:val="000000" w:themeColor="text1"/>
          <w:sz w:val="36"/>
          <w:szCs w:val="36"/>
        </w:rPr>
        <w:t xml:space="preserve">Create </w:t>
      </w:r>
      <w:r>
        <w:rPr>
          <w:b/>
          <w:bCs/>
          <w:color w:val="000000" w:themeColor="text1"/>
          <w:sz w:val="36"/>
          <w:szCs w:val="36"/>
        </w:rPr>
        <w:t>an index on the field parent and child.</w:t>
      </w:r>
    </w:p>
    <w:p w14:paraId="79DD700D" w14:textId="7F622EBF" w:rsidR="00E9601C" w:rsidRDefault="00E9601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  <w:r w:rsidRPr="00E9601C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16DC529C" wp14:editId="450F84B0">
            <wp:extent cx="5283200" cy="2985008"/>
            <wp:effectExtent l="19050" t="19050" r="1270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94356" cy="29913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85B48" w14:textId="30515C5F" w:rsidR="00E9601C" w:rsidRDefault="00E9601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3C517730" w14:textId="40007DF7" w:rsidR="008A4052" w:rsidRPr="008A4052" w:rsidRDefault="008A4052" w:rsidP="008A4052">
      <w:pPr>
        <w:pStyle w:val="ListParagraph"/>
        <w:numPr>
          <w:ilvl w:val="0"/>
          <w:numId w:val="13"/>
        </w:num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Insert parent and child preference nodes.</w:t>
      </w:r>
    </w:p>
    <w:p w14:paraId="3838E629" w14:textId="79B3BE4F" w:rsidR="008A4052" w:rsidRDefault="00D231C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  <w:r w:rsidRPr="00D231CC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7F98E032" wp14:editId="362E6E5D">
            <wp:extent cx="5300053" cy="4178300"/>
            <wp:effectExtent l="19050" t="19050" r="15240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4747" cy="418988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021687" w14:textId="77777777" w:rsidR="008A4052" w:rsidRDefault="008A4052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28BDE916" w14:textId="4819FC95" w:rsidR="00E9601C" w:rsidRDefault="001E0B08" w:rsidP="001E0B08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Retrieve parent </w:t>
      </w:r>
      <w:proofErr w:type="gramStart"/>
      <w:r>
        <w:rPr>
          <w:b/>
          <w:bCs/>
          <w:color w:val="000000" w:themeColor="text1"/>
          <w:sz w:val="36"/>
          <w:szCs w:val="36"/>
        </w:rPr>
        <w:t>nodes(</w:t>
      </w:r>
      <w:proofErr w:type="gramEnd"/>
      <w:r>
        <w:rPr>
          <w:b/>
          <w:bCs/>
          <w:color w:val="000000" w:themeColor="text1"/>
          <w:sz w:val="36"/>
          <w:szCs w:val="36"/>
        </w:rPr>
        <w:t>First, Street, Id)</w:t>
      </w:r>
      <w:r w:rsidR="00E9601C" w:rsidRPr="001E0B08">
        <w:rPr>
          <w:b/>
          <w:bCs/>
          <w:color w:val="000000" w:themeColor="text1"/>
          <w:sz w:val="36"/>
          <w:szCs w:val="36"/>
        </w:rPr>
        <w:t>.</w:t>
      </w:r>
    </w:p>
    <w:p w14:paraId="27FBCD9A" w14:textId="3721A6C1" w:rsidR="001E0B08" w:rsidRDefault="001E0B08" w:rsidP="001E0B08">
      <w:pPr>
        <w:pStyle w:val="ListParagraph"/>
        <w:rPr>
          <w:b/>
          <w:bCs/>
          <w:color w:val="000000" w:themeColor="text1"/>
          <w:sz w:val="36"/>
          <w:szCs w:val="36"/>
        </w:rPr>
      </w:pPr>
      <w:r w:rsidRPr="001E0B08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1E3A8DE" wp14:editId="2DA767AB">
            <wp:extent cx="5263145" cy="1936750"/>
            <wp:effectExtent l="19050" t="19050" r="1397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2617" cy="194023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1B135A" w14:textId="77777777" w:rsidR="008A4052" w:rsidRDefault="008A4052" w:rsidP="001E0B08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74B9AFC4" w14:textId="77777777" w:rsidR="001E0B08" w:rsidRDefault="001E0B08" w:rsidP="001E0B08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7083D3EB" w14:textId="0CC23A77" w:rsidR="001E0B08" w:rsidRDefault="001E0B08" w:rsidP="001E0B08">
      <w:pPr>
        <w:pStyle w:val="ListParagraph"/>
        <w:numPr>
          <w:ilvl w:val="0"/>
          <w:numId w:val="14"/>
        </w:num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Retrieve </w:t>
      </w:r>
      <w:r>
        <w:rPr>
          <w:b/>
          <w:bCs/>
          <w:color w:val="000000" w:themeColor="text1"/>
          <w:sz w:val="36"/>
          <w:szCs w:val="36"/>
        </w:rPr>
        <w:t>child</w:t>
      </w:r>
      <w:r>
        <w:rPr>
          <w:b/>
          <w:bCs/>
          <w:color w:val="000000" w:themeColor="text1"/>
          <w:sz w:val="36"/>
          <w:szCs w:val="36"/>
        </w:rPr>
        <w:t xml:space="preserve"> </w:t>
      </w:r>
      <w:proofErr w:type="gramStart"/>
      <w:r>
        <w:rPr>
          <w:b/>
          <w:bCs/>
          <w:color w:val="000000" w:themeColor="text1"/>
          <w:sz w:val="36"/>
          <w:szCs w:val="36"/>
        </w:rPr>
        <w:t>nodes(</w:t>
      </w:r>
      <w:proofErr w:type="gramEnd"/>
      <w:r>
        <w:rPr>
          <w:b/>
          <w:bCs/>
          <w:color w:val="000000" w:themeColor="text1"/>
          <w:sz w:val="36"/>
          <w:szCs w:val="36"/>
        </w:rPr>
        <w:t>Address, Name, Student</w:t>
      </w:r>
      <w:r>
        <w:rPr>
          <w:b/>
          <w:bCs/>
          <w:color w:val="000000" w:themeColor="text1"/>
          <w:sz w:val="36"/>
          <w:szCs w:val="36"/>
        </w:rPr>
        <w:t>)</w:t>
      </w:r>
      <w:r w:rsidRPr="001E0B08">
        <w:rPr>
          <w:b/>
          <w:bCs/>
          <w:color w:val="000000" w:themeColor="text1"/>
          <w:sz w:val="36"/>
          <w:szCs w:val="36"/>
        </w:rPr>
        <w:t>.</w:t>
      </w:r>
    </w:p>
    <w:p w14:paraId="1249A7BF" w14:textId="61BE4C2B" w:rsidR="008A4052" w:rsidRDefault="008A4052" w:rsidP="008A4052">
      <w:pPr>
        <w:pStyle w:val="ListParagraph"/>
        <w:rPr>
          <w:b/>
          <w:bCs/>
          <w:color w:val="000000" w:themeColor="text1"/>
          <w:sz w:val="36"/>
          <w:szCs w:val="36"/>
        </w:rPr>
      </w:pPr>
      <w:r w:rsidRPr="008A4052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5C7CF805" wp14:editId="60952DB7">
            <wp:extent cx="5296639" cy="1819529"/>
            <wp:effectExtent l="19050" t="19050" r="18415" b="285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181952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56702C" w14:textId="77777777" w:rsidR="001E0B08" w:rsidRPr="001E0B08" w:rsidRDefault="001E0B08" w:rsidP="001E0B08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763F8426" w14:textId="77777777" w:rsidR="00E9601C" w:rsidRDefault="00E9601C" w:rsidP="00E9601C">
      <w:pPr>
        <w:pStyle w:val="ListParagraph"/>
        <w:rPr>
          <w:b/>
          <w:bCs/>
          <w:color w:val="000000" w:themeColor="text1"/>
          <w:sz w:val="36"/>
          <w:szCs w:val="36"/>
        </w:rPr>
      </w:pPr>
    </w:p>
    <w:p w14:paraId="187A8123" w14:textId="77777777" w:rsidR="00E9601C" w:rsidRPr="001E2624" w:rsidRDefault="00E9601C" w:rsidP="001E2624">
      <w:pPr>
        <w:pStyle w:val="ListParagraph"/>
        <w:rPr>
          <w:b/>
          <w:bCs/>
          <w:color w:val="000000" w:themeColor="text1"/>
          <w:sz w:val="36"/>
          <w:szCs w:val="36"/>
        </w:rPr>
      </w:pPr>
    </w:p>
    <w:sectPr w:rsidR="00E9601C" w:rsidRPr="001E2624" w:rsidSect="00236B18">
      <w:pgSz w:w="12240" w:h="15840"/>
      <w:pgMar w:top="426" w:right="191" w:bottom="851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8870BBE"/>
    <w:multiLevelType w:val="hybridMultilevel"/>
    <w:tmpl w:val="3B9E77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6D23335A"/>
    <w:multiLevelType w:val="hybridMultilevel"/>
    <w:tmpl w:val="5F4E94F2"/>
    <w:lvl w:ilvl="0" w:tplc="1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0"/>
  </w:num>
  <w:num w:numId="12">
    <w:abstractNumId w:val="8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gFADgfgNUtAAAA"/>
  </w:docVars>
  <w:rsids>
    <w:rsidRoot w:val="00A2089D"/>
    <w:rsid w:val="000278BA"/>
    <w:rsid w:val="000D0413"/>
    <w:rsid w:val="001D7E19"/>
    <w:rsid w:val="001E0B08"/>
    <w:rsid w:val="001E17CA"/>
    <w:rsid w:val="001E2624"/>
    <w:rsid w:val="00234F37"/>
    <w:rsid w:val="00236B18"/>
    <w:rsid w:val="002D3EDC"/>
    <w:rsid w:val="003573D3"/>
    <w:rsid w:val="00471490"/>
    <w:rsid w:val="00486547"/>
    <w:rsid w:val="00531018"/>
    <w:rsid w:val="00692527"/>
    <w:rsid w:val="007738DC"/>
    <w:rsid w:val="00797702"/>
    <w:rsid w:val="008A4052"/>
    <w:rsid w:val="008B6FB4"/>
    <w:rsid w:val="00925DA2"/>
    <w:rsid w:val="009A7BE4"/>
    <w:rsid w:val="009F5F34"/>
    <w:rsid w:val="00A2089D"/>
    <w:rsid w:val="00B72049"/>
    <w:rsid w:val="00BC38F6"/>
    <w:rsid w:val="00CA2DCA"/>
    <w:rsid w:val="00D231CC"/>
    <w:rsid w:val="00D87DF8"/>
    <w:rsid w:val="00DE7782"/>
    <w:rsid w:val="00E70EA1"/>
    <w:rsid w:val="00E80238"/>
    <w:rsid w:val="00E9601C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3</cp:revision>
  <cp:lastPrinted>2021-02-12T05:42:00Z</cp:lastPrinted>
  <dcterms:created xsi:type="dcterms:W3CDTF">2021-02-12T05:42:00Z</dcterms:created>
  <dcterms:modified xsi:type="dcterms:W3CDTF">2021-02-12T05:49:00Z</dcterms:modified>
</cp:coreProperties>
</file>